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พาณิชย์อิเล็กทรอนิกส์</w:t>
      </w:r>
      <w:r>
        <w:t xml:space="preserve"> </w:t>
      </w:r>
      <w:r>
        <w:t xml:space="preserve">(บ่าย)</w:t>
      </w:r>
      <w:r>
        <w:t xml:space="preserve"> </w:t>
      </w:r>
      <w:r>
        <w:t xml:space="preserve">220866</w:t>
      </w:r>
    </w:p>
    <w:p>
      <w:pPr>
        <w:pStyle w:val="Date"/>
      </w:pPr>
      <w:r>
        <w:t xml:space="preserve">วันอังคารที่</w:t>
      </w:r>
      <w:r>
        <w:t xml:space="preserve"> </w:t>
      </w:r>
      <w:r>
        <w:t xml:space="preserve">22</w:t>
      </w:r>
      <w:r>
        <w:t xml:space="preserve"> </w:t>
      </w:r>
      <w:r>
        <w:t xml:space="preserve">สิงห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นนี้เริ่มเลยละกันนะคะ แต่ก่อน ที่จะเริ่ม สัปดาห์หน้า นะคะจริงๆแล้ว เราจะต้องเตรียมงานรับปริญญา แล้วเป็นสัปดาห์ที่จะต้องสอนออนไลน์ อาจารย์ จะไม่สอน จะ ให้งานโปรเจคเราไปทำเพราะว่า เราจะหยุดยาวมาก 2 3 สัปดาห์เลย หลังจากงานรับปริญญาเสร็จปุ๊บ กลับมา ก็คืองานต้องเสร็จ แต่เดี๋ยวท้ายท้ายสไลด์อธิบายเรื่องงานอีกทีนึง วันนี้จะเป็นบทที่ 8 นะคะจะเป็นเกี่ยวข้องกับเรื่องของกฎหมายที่ มีส่วนได้ส่วนเสียกับการซื้อขายของออนไลน์ของเรา กฎหมายพาณิชย์อิเล็กทรอนิกส์ ซึ่งกฎหมายพาณิชย์อิเล็กทรอนิกส์คืออะไร พอเราเริ่มมีการทำธุรกรรมออนไลน์มากขึ้นเนี่ย การบริหารบ้านเมือง คณะรัฐมนตรีเนี่ยในปี 2541 เขาก็เลย ได้จัดทำโครงการ เมื่อประมาณ 20 กว่าปีที่แล้วนะคะโครงการพัฒนากฎหมายเทคโนโลยีสารสนเทศ ซึ่งโดยเนื้อหาเนี่ยมันก็จะเกี่ยวข้องกับการทำธุรกรรมออนไลน์ การซื้อขายของออนไลน์นะคะ ซึ่ง จดหมายฉบับนี้จัดทำโดยคณะกรรมการเทคโนโลยีสารสนเทศแห่งชาติ หลักจะมีกฎหมายที่เกี่ยวข้องกับพาณิชย์อิเล็กทรอนิกส์ใหญ่อยู่ 6 ฉบับด้วยกัน กลับแรกจะเป็นเกี่ยวกับการแลกเปลี่ยนข้อมูลทางอิเล็กทรอนิกส์หรือว่า edi ระบบที่เราเคยเรียนไปแล้ว กฎหมายเกี่ยวกับการลงลายมือชื่อเป็นอิเล็กทรอนิกส์ เกี่ยวกับกฎหมายทางการโอนเงินทางอิเล็กทรอนิกส์ มีการคุ้มครองข้อมูลส่วนบุคคล มีการมีกฎหมายเกี่ยวกับอาชญากรรมทางคอมพิวเตอร์เราก็ การพัฒนาโครงสร้างพื้นฐานทางลัดสารสนเทศให้ทั่วถึงและเท่าเทียม ซึ่ง กฎหมายที่เรามีใช้ทุกวันนี้เนี่ย บางเรื่องอาจจะเป็นหัวข้อที่ค่อนข้างล้าสมัยแต่จริงๆแล้วกฎหมายฉบับนี้เนี่ย ยังมี ฝน ถึงปัจจุบัน อาจจะมีการปรับเปลี่ยนเนื้อหาบ้างให้ทันสมัย ตามยุคนะคะ อันแรกเป็นกฎหมายแลกเปลี่ยนข้อมูลทางอิเล็กทรอนิกส์หรือว่าระบบที่เราเคยเรียนมาแล้วคือระบบ edr นะคะ ก็จะ เพื่อรับรองสถานะทางกฎหมายของข้อมูลอิเล็กทรอนิกส์ คือข้อมูลที่เราพิมพ์ลงไปใน Social หรือในสื่อใดๆก็ตาม การยืมเงินขนาดปัจจุบันเนี่ยยืมเงินผ่านไลน์ ก็ยังถือว่าเป็นการทำธุรกรรมทางกฎหมายเสมือนด้วยการเขียนด้วยกระดาษ ไม่ว่านักศึกษาจะพิมพ์อะไรลงไปใน Facebook ประกาศขายอะไรใดๆก็ตาม มันมีผลทางกฎหมายนะคะ โดยที่การลงข้อมูลแบบนี้เนี่ยมันก็จะรับรองกัน คำสัญญา มีการทำธุรกรรมต่างๆในวงการการค้ารวมถึงการขนส่งระหว่างประเทศด้วย ถ้าใครจะทำธุรกรรมกับคนในประเทศไทย ต้องดูกฎหมายตัวนี้ด้วยนะคะ มันเลยมีข้อดีก็คือ มันสามารถคุ้มครองเรา ให้เราสามารถทำธุรกิจได้อย่างไม่มีข้อจำกัดด้านเวลาสถานที่คือเขาจะส่ง ข้อมูลทางเทคนิคมาเวลาไหนก็ได้เหมือนว่าเป็นการทำการซื้อขายกับเราแล้ว โดยที่จะต้องใช้มาตรฐานที่ยอมรับโดยทั่วไป วิธีการส่งที่ตรงกันโครงสร้างข้อมูลที่เหมือนกัน วิธีการรับส่งข้อมูล ตรงกัน ถือว่าการธุรกรรมธุรกรรมนั้นถูกต้องตามกฎหมาย โดยสาระสำคัญของการแลกเปลี่ยนข้อมูลทางอิเล็กทรอนิกส์นะคะ ก็เป็นไปตามกฎหมายต้นฉบับ การค้าระหว่างประเทศ ก็จะมีหลายงวดงวดแรกก็จะให้ข้อมูลทั่วไปเกี่ยวกับขอบเขตการซื้อขายนิยามคำต่างๆการตีความ ข้อกำหนด ข้อตกลง งวดที่ 2 จะเกี่ยวข้องกับข้อกำหนดทางกฎหมาย วาดรูปแบบของข้อมูลแบบไหนถึงจะเป็นธุรกรรมที่ถูกต้อง การสำรองข้อมูลเป็นยังไงใช้ Digital signature หรือว่าลายเซ็นดิจิตอลได้ไหม หรือว่า ใช้ข้อมูลการเข้ารหัสใดๆ พี่ส่งผลทางกฎหมายได้บ้าง นะคะพยานหลักฐานการเก็บรักษาข้อมูลการ แปลงข้อมูลสามารถดูเขาเรียกว่า ภาษาบ้านเราคือ ภาษาวิชาการเขาเรียกว่า Digital footprint เหมือนมาก คุณ ทำธุรกรรมใดพิมพ์อะไร แล้วคุณจะลบไปแล้ว มันก็ยังตามรอยเท้ากลับไปได้ว่า ก่อนที่มันจะเกิดผลลัพธ์ตัวนี้เนี่ย ระหว่างทางมันเกิดอะไรขึ้นบ้าง หมวดที่ 3 จะเป็นเกี่ยวกับการส่งข้อมูลทางอิเล็กทรอนิกส์ จะดูว่าความสมบูรณ์ของสัญญาการเกิดขึ้นของสัญญาต่างๆการรับรองสัญญา ส่งข้อมูลมีทางแสตมป์ เวลาที่ได้รับข้อมูลกี่โมงวันไหนยังไง time zone ของแต่ละประเทศไม่เหมือนกันใช้ time zone ประเทศอะไร เพราะบางทีมันจะมีข้อกำหนดว่าต้องส่ง ใบเสนอราคาก่อนเวลาเท่านี้เท่านี้ถึงจะได้ราคาพิเศษอะไรก็ว่าไป การรับรองสถานะข้อมูลที่เป็นอิเล็กทรอนิกส์นะคะ ข้อมูลใดๆก็ตามที่เกิดขึ้นใน เครือข่าย คอมพิวเตอร์ หรือเครือข่ายไร้สายใดๆก็ตาม ถูกรับรองสถานะก็ต่อเมื่อมันสามารถเข้าถึงได้ด้วยการอ่าน แล้วก็ถ้าสมมุติว่าเป็นข้อความที่ท่านหรือข้อความที่เข้ารหัส มันต้องสามารถแปลงกลับมาเป็นข้อความที่สามารถนำมาใช้อ้างอิงในภายหลังได้อันนี้คือ ถือว่าสถานะข้อมูลจะถูกรับรอง ประโยชน์ของการแลกเปลี่ยนข้อมูลทางอิเล็กทรอนิกส์ ก็แน่นอนค่ะทำได้ตลอดเวลา ไม่จำเป็นจะต้องใช้กำลังพลมากทำเวลาไหนก็ได้ เห็นว่าเมื่อก่อนน่ะการขายของที่ดินจะต้องมีบุคลากรที่เกี่ยวข้องเยอะมากเดี๋ยวนี้บางคน นักงานขนส่งคนก็เปิดร้านขายของได้แล้ว รวมถึงถ้ามันเป็นงานข้อมูลทางเทคนิคเนี่ย มันจะลดความผิดพลาดเช่นบางอย่าง สมมุติว่าเราให้เขากรอกข้อมูลมาเองแล้วลองอ่านตัวเลขผิด อ่านชื่อผิด มันก็จะ ส่งผลเสียต่อการทำธุรกิจของเราก็ได้เช่นตัวเลขเราเข้าใจว่าเป็น เขาสั่งอาจจะสั่งแค่ 600 กล่อง ในมือเขาเขียนรักๆคุณอ่านเป็น 6,000 ข้อมูลผิดละ ซื้อแค่ 600 อ่ะเราทำไมต้อง 6000 อ่ะ น้องอาจจะขาดทุนใช่ไหมคะแต่ถ้าเรามี การแลกเปลี่ยนข้อมูลทางเทคนิคใบสั่งซื้อ ออนไลน์ พิมพ์มา รู้สึกเหนื่อยง่ายแน่นอนเป็นตัวพิมพ์แล้วเขาก็เป็นคนพิมพ์เอง เราก็สามารถมาอ้างได้ว่าก็ในเมื่อข้อมูลที่ส่งเข้ามาเนี่ยมันเป็นข้อมูลที่คุณพิมพ์มาแล้วส่งมาให้เรา ถ้ามีความผิดพลาดมันก็เริ่มที่ตัวคนที่สั่งซื้อเอง นี่ก็ เวลา เวลาเขาจะสั่งซื้อสินค้าหรือการตรวจทานข้อมูลเนี่ย มันก็สามารถดูได้ มันทำให้ลดความผิดพลาดไปได้ระดับหนึ่ง แล้วก็ 15 มีการทำธุรกรรมเนี่ยพอมันเป็นข้อมูลทางในสิ่งที่มันชัดเจนแล้วมันก็ตรวจสอบได้ตลอดเวลาเนี่ย มันก็ทำให้เราเหมือนเราซื้อของ ออนไลน์ อ้วนตุ๊บ เงินเข้าแจ้งเตือน ธุรกรรมเรารู้นะว่าเงินเข้าจริงนะไม่โดนหลอก เพราะบางทีแค่สลิปเฉยๆแล้วก็โดนหลอกแต่ถ้ามันทำธุรกรรมออนไลน์ได้มีการแจ้งเตือนใดๆก็ตาม มันก็ ทำให้เรามั่นใจในการทำ ระดับมากขึ้นรวมถึงพอเราสามารถประหยัดกำลังคนประหยัดเวลาได้แล้วก็จะมีต้นทุนในการแข่งขันทางธุรกิจของเราได้ แต่มันไม่มีปัญหาในการแลกเปลี่ยนข้อมูลนะคะ ถ้าเป็นบางประเทศที่ไม่ได้รับรองกฎหมายเกี่ยวกับการแลกเปลี่ยนข้อมูลทางเทคนิคเนี่ยมันก็อาจจะมีปัญหา เราได้ การปลอมแปลงลายเซ็น จริงๆถ้าเราใช้เป็นรายเซ็นดิจิทัลเนี่ย มันจะต้องมีการเข้ารหัสเพื่อให้สามารถตรวจสอบได้ว่า ลายเซ็นจริงไหมเพราะบางทีเราไปสแกนลายเซ็นใครมาแปะลงก็ได้ค่ะ รูปภาพ แต่ถ้าเป็นลายเซ็นดิจิทัลที่มีการเข้ารหัสเนี่ยมันก็จะเป็น อีกอย่างหนึ่งที่สามารถยืนยันตัวเราได้ รวมถึงลายลักษณ์อักษรต่างๆ ถ้าเราเป็น เป็นบันทึกข้อความหรือ คำสั่งซื้อที่เป็นกระดาษ น้องเป็นรายเซ็นแล้วเราเป็นแค่สระแกเนี่ย ต่างประเทศเขานับเป็น เอกสารดิจิทัลไหม อาจจะเป็นตัวเขียนหรืออะไรก็ตามมานะคะ แล้วก็บางทีเนี่ยถ้ามันเป็นดิจิทัลมากๆเนี่ย มันไม่รู้ว่าต้นฉบับคืออะไรเพราะว่ามันมีการดัดแปลงได้ง่าย พอเข้าไปศูนย์คอมพิวเตอร์แล้วเนี่ยเราปรับอะไรก็ได้ พยานหลักฐาน บางอย่าง มันไม่ได้มีแค่ลายนิ้วมือ เวลากูดูหนังฝรั่งหน่อยเขาจะต้องยกคอมพิวเตอร์ไปดูเสาสัญญาณ ดูจุดที่รับสัญญาณสุดท้ายอยู่ตรงไหนอะไรยังไง พอมันเป็นอุปกรณ์สมมุติว่ามันเคลื่อนที่ได้มันก็อาจจะมี ฝน พยานหลักฐานถ้าสมมุติว่ามีปัญหาเกิดขึ้น แล้วก็ เวลาเราทำสัญญาถ้าเป็นกระดาษทั่วไป เขาจะต้องให้เขียนด้วยว่าคุณเขียนสัญญานี้ที่ไหน วันอะไร แต่ถ้ามันเป็นออนไลน์ คุณอาจจะบอกว่าคุณเขียนในมหาลัยแต่ว่าจริงๆแล้วกูจะอยู่บ้านก็ได้ มันก็ต้องมีการตรวจสอบพยานหลักฐานก็ไปดู IP Address อีกว่า IP Address ที่ทำสัญญาจริงๆอยู่ที่ไหน ทำการประมูลอยู่ในประเทศไทยหรือเปล่าเอาข้อกำหนดของเราคือต้องเป็นคนในประเทศเท่านั้นอะไรแบบนี้ ก็จะต้องมี รายละเอียดต่างๆปีกย่อยที่มาประกอบ กัน ข้อกฎหมายเหล่านี้ด้วยนะคะ อย่างที่ 2 นะคะจะเป็นกฎหมายเกี่ยวกับลายมือชื่อดิจิทัล ได้มือชื่ออิเล็กทรอนิกส์ นะคะ ทำยังไงล่ะถ้าสมมุติว่าเราต้องขายของออนไลน์ แล้วเราก็ไม่ได้เดินทางไปต่างประเทศ เราต้องมีลายเซ็นออนไลน์ของเราเพื่อ ยืนยันการรับรองกระบวนการใดที่ทำธุรกรรมเกิดขึ้น ให้เสมือนหรือเสมอ ด้วยการที่เหมือนกับว่าเราไปเซ็นลายเซ็นนะตรงนั้นจริงๆ ตัวที่กฎหมายตัวนี้เนี่ยมันก็ ส่งผลต่อความเชื่อมั่นในการทำธุรกรรมของเราด้วย ว่าจะมีการกำกับดูแลการให้บริการ ว่า เราจะใช้อะไรมือ ชื่ออิเล็กทรอนิกส์เนี่ย ด้วย การเข้ารหัสแบบใดหรือใช้โปรแกรมใดในการรองรับ ตลอดจนมีบริการอื่นเกี่ยวข้องเกี่ยวกับลายมือชื่ออิเล็กทรอนิกส์หรือเปล่า โดย อะไรบ้างล่ะที่ถือว่าเป็นลายมือชื่ออิเล็กทรอนิกส์มันอาจจะเป็นตัวอักษร เป็นตัวเลข เป็นเสียง เป็นอัตลักษณ์ ของร่างกายเป็นการสแกนนิ้วมือสแกนม่านตา แกน Face ID ในหน้าของเราก็ได้ ขึ้นมาเนี่ย มันคือวิธีการที่เกิดขึ้นทางอิเล็กทรอนิกส์ทั้งสิ้น อาจจะเป็นกุญแจ สาธารณะกุญแจส่วนตัวหรือปีการทำ certificate เกิดขึ้นมาก็ได้ ไม่มีเวลา เราปลดล็อคง่ายๆนะคะเหมือน รู้ได้ไงว่าโทรศัพท์เครื่องนี้เป็นของเรา สแกนนิ้วแล้วมันก็เข้าเครื่องนี้ได้ อย่างน้อย พยานหลักฐานแรกก็คือ เราเป็นเจ้าของเครื่องนี้จริงๆนะหรือเรามีรหัสในการปลดล็อคหน้าจอไหม บังระบบก็คือสแกนหน้า ไม่ใช่หน้าที่ลงทะเบียนไว้ก็ไม่สามารถเปิดระบบได้อะไรเงี้ยค่ะ โดย วิธีทางอิเล็กทรอนิกส์ในการติดต่อของคอมพิวเตอร์กับระบบเครือข่ายเนี่ย การแลกเปลี่ยนข้อมูลอิเล็กทรอนิกส์หรือว่าระบบ edi มีการส่งอีเมล วิธีการใช้ Facebook Messenger หรือมีการโต้ตอบเป็นกลุ่ม จะบน Google this อยู่บนซูม หรือดิสคอร์ดใดๆก็ตามที่เราสามารถคุยกันเป็นกลุ่มได้ มีการใช้เทคโนโลยีตั้งแต่เมื่อนานมาแล้วจะเป็นเอดส์ 3G 4G ถึงปัจจุบันเป็น 5g ช่องทางที่คอมพิวเตอร์สามารถเชื่อมต่อกับอินเทอร์เน็ตหรือระบบเครือข่ายได้ หรือเราอาจจะมีการใช้ การติดต่อผ่านเครื่องมืออุปกรณ์อิเล็กทรอนิกส์อื่นๆเช่นใช้แฟกซ์โทรสาร อาจจะมีการเซ็น สงสาร แล้วก็ส่ง โทรสารหรือแฟกซ์เนี่ยไปให้ปลายทางได้ ทำไม กฎหมายพาณิชย์ถึงสำคัญเพราะ เอาจริงๆ เราทุกคนจะอยู่หน้าคอมพิวเตอร์ เราไม่รู้ด้วยซ้ำว่าคนที่คุยกับเราตอนนี้จริงๆเป็นใคร จะอ้างว่าเป็นอาจารย์ก็ได้ ใครก็ไม่รู้แหละอ้างว่าเป็น นักศึกษาก็ได้ อาจจะมีคนอื่น เหมือนในรูป คุณเล่นเกมกับคุณอาจจะไม่ใช่คนก็ได้ เราจะรู้ได้ไง เพราะว่าเราไม่อยู่ด้วยกันไม่เจอหน้ากัน โดยลายมือชื่ออิเล็กทรอนิกส์เนี่ย วิธีการของมันคือมันจะเอามาประกอบกับข้อมูลทางอิเล็กทรอนิกส์เพื่อ แสดงความสัมพันธ์ระหว่างบุคคลกับข้อมูล วิธีท่านหรือว่าข้อมูลในคลินิก คือวัตถุประสงค์ของการมีรายมือชื่อที่สั้นก็คือ ระบุ ตัวตนความเป็นเจ้าของ แล้วก็ไม่สามารถปฏิเสธ ธุรกรรมหรือข้อความนั้นๆ นะคะ ได้ แล้วก็ต้องมีผลผูกพันกับข้อมูลนั้นๆที่เกิดขึ้นนะคะก็คือ ถ้าคุณมีการลงลายมือชื่ออิเล็กทรอนิกส์หรือว่ามีการเข้ารหัสใดๆที่เกี่ยวข้องคุณไม่สามารถปฏิเสธได้ ลายมือชื่ออิเล็กทรอนิกส์มีอะไรบ้าง username Password ก็นับเป็นลายมือชื่ออิเล็กทรอนิกส์เหมือนคุณจะมาบอกว่า สมมุติมีวันหนึ่งคุณ โดนแฮก Facebook ไม่ใช่เป็นเฟซ facebook ปลอมนะ จริงๆไปขายของแล้วกูแล้วมันเป็นชื่อคุณว่าโกงเขา ตำรวจจะต้อง อ้าวหาคุณก่อนเลยว่าคุณเป็นคนทำจริงๆ เพราะคุณปฏิเสธไม่ได้ว่า ไม่ใช่ผมไม่ใช่หนูไม่ได้ เพราะ username password ถ้าไม่ใช่ตัวเองคุณแล้วใครเข้าไปเล่นได้ล่ะ จะบอกว่า ญาติมาใช้คอมพิวเตอร์ น่าจะฟังไม่ขึ้น คุณอาจจะถูกกล่าวหาว่าเป็นคนผิดก่อน หลังจากนั้นก็จะมีการสืบสวนต่อไปหรือการใช้เทคโนโลยีชีวภาพ สแกนหน้า สแกนลายนิ้วมือ ใช้คำสั่งเสียง นะคะ ถ้าฉลาดกว่านั้นบางทีดูสแกนไปถึงท่านใบหูถูกต้องหรือเปล่า สแกนโดย วิเคราะห์จากผ้าเดิน นะคะ รวมถึงอาจจะเช่นการใช้ระบบกุญแจคู่ ให้เป็นรายมือชื่อดิจิทัลก็ได้ กุญแจแบบที่เป็นกุญแจส่วนตัวกับกุญแจสาธารณะอันนี้ก็เคยอธิบายไปแล้ว รวมถึง email address ถ้าเป็น Email Address ที่ไม่ใช่ตัวอักขระๆแล้วมันชื่อคุณ อีเมลคุณจริงๆ สมมุติเป็นอีเมลสั่งซื้อของแล้วค่ะว่าคุณไม่ได้สั่ง เขาก็จะไม่เชื่อตั้งธงไว้ก่อนว่าจะไม่เชื่อเพราะว่า ใครจะรู้ username Password email คุณได้นอกจากตัวคุณเองเพราะฉะนั้นเขาจะบอกว่า เราจะต้องเก็บรักษา username Password ของเราให้ดี ในทุกๆอย่าง นาย Facebook Gmail รหัสเข้าระบบเพิ่มถอน รายวิชาของนักศึกษาก็เหมือนกันก็ต้องเก็บรักษาข้อมูลที่เป็นความลับ นะคะ หวังว่าทุกอย่างจะถือว่าเป็นการยืนยันว่าคุณได้ทำธุรกรรมนั้นหรือทำกิจกรรมนั้นจริงๆ หน่อย อีเมลนะคะมันก็เลยเปรียบเสมือนว่า มันเป็นชื่อและที่อยู่ของคุณบนเครือข่าย ถ้าคุณส่งอีเมลไปหรือส่งอีเมลใดก็ตามมีชื่อคุณติดไปด้วย มันจะถือว่าการทำธุรกรรมนั้นเกิดขึ้นแล้ว การใช้อีเมลคนคนนึงอาจจะมีอีเมลรหัสอีเมลได้ แต่ปัญหา มันก็จะเกิดขึ้นได้ เช่นคนชื่อซ้ำ อีเมลอาจารย์จริงอาจจะเป็นใช้ อีเมลมหาลัย snru ค่ะ มันอาจจะมีชื่อบางชื่อที่ใช้ชื่อเหมือนของอาจารย์แต่ว่าเป็น App gmail.com at yahoo.com หรือเหตุใดๆก็ตามดอทคอม จะรู้ได้ไงว่าอีเมลไหนเป็น Email จริงๆของอาจารย์ เพราะ ข้อใดเป็นคำว่าฉันเป็นใคร ไม่มีการตรวจสอบเลยว่า เมลนี้เป็นของจริงหรือเปล่า มันเลยส่งผลต่อว่า แล้วจะยืนยันว่าเป็นอาจารย์ได้ยังไง เหมือนเวลา อีเมลหลักๆเวลา ใช้ทำการศึกษาเนี่ย ถ้าเป็นนักศึกษาจริงๆ เขาก็จะนิยมให้ใช้เป็นอีเมลขององค์กรของเรา เสนาอยู่นะคะเพื่อเป็นการยืนยันตัวตนว่าเราเป็นคนในองค์กรนี้จริงๆ นะคะเป็นคนในมหาลัยราชภัฏสกลนครจริงๆ ทำให้คนที่รับข้อมูลของเรา สามารถรู้ได้ว่าเราเป็นคนในองค์กรจริงๆ นะคะชื่ออาจจะซ้ำได้แต่ตัว ที่อยู่อีเมลเนี่ยมันก็จะ ทำได้ยาก ปัญหาที่เกิดจากการมีอีเมลธรรมดานะคะถ้าสมมุติว่าเราเอาไว้ใช้แค่ โหลด Application สมัคร เว็บทั่วไปเนี่ยน่าจะไม่มีปัญหา แต่ถ้ามันไม่ใช่อีเมลปอนด์ ระหว่าง คุณเป็นใครเนี่ย นะคะหรือบางคนก็ ถ้ามีหลายอีเมลเมื่อมีปัญหาว่า เวลารับและส่งข้อมูลเนี่ย เวลาไหนกันแน่ แล้วเราควรจะส่งไปที่อีเมลไหนกันแน่เพื่อให้เขาได้รับ เอกสารหรือข้อมูลที่เราต้องการจะสื่อสารด้วย หรืออาจจะเป็นเกี่ยวกับการใช้กุญแจ แจกคู่ ในประเทศไทยก็มีกฎหมายรองรับการใช้กุญแจดิจิทัลอยู่ ก็การที่จะใช้กุญแจคู่ได้ก็เหมือนที่เราเคยสอนคือ คุณจะต้องมี กุญแจส่วนตัวแล้วก็กุญแจสาธารณะอีก 1 ดอก คนที่จะเปิดข้อความคุณน่าจะต้องมีกุญแจสาธารณะที่คุณเคยส่งให้เท่านั้น เพราะฉันคุณก็จะปฏิเสธไม่ได้เหมือนกันว่าฉันไม่เคยส่งให้เขาไม่เคยส่งให้เขาแล้วเขาจะเปิดได้ไงถ้าเขามีกุญแจคุณ วันนี้ก็จะเป็นเรื่องที่ทำให้เราไม่สามารถปฏิเสธความรับผิดชอบได้เช่นเดียวกัน นะคะ โดยสรุปแล้วสาระสำคัญของขอบเขตกฎหมายของลายมือชื่อทางอิเล็กทรอนิกส์ก็คือประเภทเอกสาร ทุกอันจำเป็นจะต้องลงลายมือชื่อดิจิทัลมีการรับรองความถูกต้องมีการยกเลิกได้ นะคะแล้วก็หน่วยงานที่รับผิดชอบแต่ต้องสามารถยืนยันได้ การลงลายมือชื่อไม่ว่าจะเป็นนิติบุคคลคืออาจจะเป็นหน่วยงานเป็นองค์กรหรือเป็นคนธรรมดาทั่วไปก็สามารถที่จะเกิดขึ้นใน แล้วอาจจะต้องมีการแจ้งจดทะเบียน เช่นว่าถ้าคุณเป็น องค์กรหรือเป็นนิติบุคคลเนี่ย ใครเป็นคนรับผิดชอบในส่วนนี้ ความรับผิดชอบ ถ้าสมมุติเกิดขึ้นมาแล้วหน่วยงานไหนเป็นหน่วยงานที่รองรับ แล้วระหว่างผู้ใช้งานกับหน่วยงานเนี่ย มีความสัมพันธ์กันอย่างไร นะคะเขาก็จะต้องมาตรวจสอบได้ไม่ใช่ว่า น่าสงสัยพฤติกรรมมีเจ้าหน้าที่มา เกี่ยวข้องด้วยหรือเปล่า เขาจะต้องสามารถสืบได้ ประเทศที่มีกฎหมายลายมือชื่ออิเล็กทรอนิกส์ ส่วนใหญ่ทั่วโลกก็ คนข้าง รองรับ กฎหมายฉบับนี้อยู่แล้วนะคะรวมถึงประเทศไทยด้วยแล้วก็ประเทศที่พัฒนาแล้วหลายๆประเทศ จะเป็นทั้งเมกาสหรัฐ สหราชอาณาจักรอังกฤษญี่ปุ่นเขาก็ รองรับการใช้ วิธีตั้ง signature หรือว่าลายมือชื่ออิเล็กทรอนิกส์อยู่แล้ว มาช้อปที่สามที่เกี่ยวข้องกับการโอนเงินทางอิเล็กทรอนิกส์นะคะก็เป็นการรับรองว่าการโอนเงินทางช่องทางอิเล็กทรอนิกส์เนี่ย สามารถ ทำได้แล้วก็สมบูรณ์ ต่อให้เกิดความเชื่อมั่นว่าถ้าเราทำธุรกรรมทางช่องทางนี้แล้วเราจะได้รับเงินจริงๆ ไม่ถูกโกงแน่นอน เราจะการันตีเขาอย่างนี้ได้ยังไง โดย พัฒนาทางการเงิน สมัยโบราณ เราไม่มีเงิน เวลาเราดูหนังสมัยก่อนอาจจะเป็นการแลกเปลี่ยนสินค้า เอาไก่มาแลกหมู หรือให้ไก่ไปแลกกล้วย เขาจะเรียกว่าเป็นการแลกเปลี่ยนสินค้ามนุษย์มีวิวัฒนาการมากขึ้นเริ่มคิดเงินตราขึ้นมา เงิน เหรียญ อาจจะเป็นเหมือนสมัยโบราณประเทศไทยคือเป็นเงินพดด้วง เอาก้อนเงินก้อนทอง มาแทน ให้มันมีมูลค่า มีเหรียญมี 5 บาท พัฒนาการขั้นถัดมา เราเรียกว่าเป็นเงินพลาสติก เป็นบัตรเครดิตต่างๆ ปัจจุบันนี้ถึงยุคเป็นเงินดิจิตอล เราไม่เคยทะเลาะหลังมาเนี่ยร้องแทบไม่ไปกดเงินที่ตู้เลยพร้อมสแกนจ่าย ใช้เงินออนไลน์ วันนี้เร็วขึ้น ถ้าสมมุติว่าไปกดเงินที่ตู้เนี่ย 100 บาทไม่ถึง 100 บาทแล้วกดไม่ได้ ถ้าเงินในบัญชีเรามีไม่กี่สิบบาทเราก็ยังสามารถซื้อของได้เพราะว่ามันเป็นเงินที่เป็นเงินดิจิทัลสามารถสแกนจ่ายได้ สาระสำคัญของกฎหมายการโอนเงินก็คือรูปแบบและการพิสูจน์เจตนาในการชำระเงิน นะคะว่าการทำธุรกรรมนี้เกิดขึ้นเพื่ออะไรนะคะ ถ้าเจ้าหนี้หรือลูกหนี้ไม่สามารถชำระเงินได้ เราจะมีวิธีการแก้ปัญหายังไง แล้วก็ ในการสั่งซื้อจ่ายเงินยกเลิกชำระเงินมีระยะเวลาในการกำหนดอย่างไรบ้าง ความรับผิดชอบการเสียหายรับผิดชอบยังไง การโอนเงินโดยมิชอบก็คือการเงินที่ไม่ถูกต้อง รับผิดชอบยังไง แล้วก็ถ้าทำธุรกรรมระหว่างประเทศ เราจะโอนเงินระหว่างประเทศทำยังไง ประเทศที่มีกฎหมายในการโอนเงินทางอิเล็กทรอนิกส์ ก็จะเป็นประเทศที่เจริญแล้ว ราคาที่เขารองรับอยู่แล้วล่ะนะคะ กฎหมายเกี่ยวกับการคุ้มครองข้อมูลส่วนบุคคล ซึ่งปัจจุบันนี้ เราคุ้นเคยกันดีคำว่า p p a นะ จะต้องคุ้มครองข้อมูลของตัวเราเองแล้วก็ของคนอื่นด้วย ข้อมูลไหนที่เป็นข้อมูลที่ อ่อนไหวง่ายเปิดเผยไม่ได้ เพื่อจะเปิดเผยได้ในวงจำกัด หรือว่าอะไรก็ตามที่เราโพสต์ลงไปใน Social Media 5 เขาเอาข้อมูลนั้น ไปทำในทางที่ไม่ดี มันจะถือว่าเป็นการละเมิด ต่อเจ้าของข้อมูลเช่นวันนี้เราไปทำ เอกสารมานะคะเหมือนทำรูปภาพใดๆก็ตามเผยแพร่ น้ำโพสต์ หรือเราเอาให้เพื่อนดูแต่ว่าข้อมูลรูปภาพเนี้ย ถูกเผยแพร่โดยคนอื่น เอาไปหาประโยชน์ ก็ผิดกฎหมาย ทางนี้ก็ต้องดูด้วยว่า ความเป็นส่วนตัวในกฎหมายที่ประเทศไทยกำหนดไว้เนี่ย มันกำหนดถึงขอบเขตอะไร นะคะ มันอ่อนไหวต่อความมั่นคงของ ประเทศไหม นะคะ ไม่ต้องถึงประเทศก็ได้ค่ะเหมือนเวลาเราถ่ายคลิปวีดีโอถ้าสมมุติว่าจะโพสต์ลง ออนไลน์จริงๆ เขายังต้องปิดหน้าเราไว้เลย ทำเบลอๆ กลุ่มของข้อมูลส่วนบุคคลเช่นอาจจะไปร้านหมูกะทะกับเพื่อนแต่ไม่ได้คิดอะไรมากถ่ายติดโต๊ะข้างๆ แต่เขารู้สึกว่า เขากำลังกินข้าวอยู่เขาเขียวแล้วเขาดูไม่สวยแล้วคุณไปโพสต์อย่างนี้ ฟ้องได้นะ บอกว่าละเมิด ข้อมูลของเขาคือละเมิดหน้าตาของเขาอะไรเนี่ยนะคะ ก็ต้องระวังด้วย ถ่ายรูปติดใครมาเลยมีอะไรข้างหลังก็ ระวังนิดนึง นะคะบางคนอาจจะคิดว่าโอ๊ยมันไม่เห็นน่าจะ ซีเรียสอะไรแต่บางคนเขา ไม่ ไม่โอเคกับการทำแบบนี้ นะคะ ข้อมูลส่วนบุคคลมีอะไรบ้างที่อันแรกเป็นข้อมูลที่ไม่ค่อยอ่อนไหว รู้ไปก็รู้ก็ได้ค่ะไม่ได้น่าอับอายอะไร เช่นชื่อนามสกุล บ้านอยู่ไหนเนี่ยพ่อ ก็ไม่ค่อยอ่อนไหวเท่าไหร่แต่ก็น่ากลัวอยู่เพราะว่ามันก็จะมีพวกมิจฉาชีพที่ส่งของมาแล้วสมมุติว่า ถ้าเราอยู่กับผู้ใหญ่แล้วเขาไม่รู้อ่ะเป็นเก็บเงินปลายทางหรือว่าไปมันก็จะมี ถูกโกงหรือถูกหลอกได้นะคะ อายุก็ยังไม่ถือว่าเป็นข้อมูลที่อ่อนไหว นะคะแต่ว่าบางคนเขาอาจจะไม่ชอบ ก็มีนะคะแต่ว่าโดนรุมๆแล้วเนี่ยชื่อนามสกุลที่อยู่อายุเพศเนี่ยก็ ไม่ได้เป็นข้อมูลที่อ่อนไหวมาก กับข้อมูลที่ sensitive มากๆ คือข้อมูลที่กระทบความรู้สึกหรือสภาพจิตใจหรือสุขภาพ ห้ามจัดเก็บหรือถ้าจัดเก็บ คุณไม่สามารถเปิดเผยได้ นะคะ เช่น บางคนเชื้อชาติเผ่าพันธุ์ ลักษณะทางพันธุกรรม ศาสนา ถ้า บางคนเคยทำวิจัย เขาขอดูบัตรประชาชน ฉันคือหินคือเขาจะเอาสติ๊กเกอร์แปะไว้ที่ศาสนา แล้วค่อยถ่ายเอกสาร หรือให้เผยแพร่ข้อมูลต่อไปเพราะว่าข้อมูลศาสนาถือเป็นข้อมูลที่อ่อนไหว มันกระทบความเชื่อของใคร ได้หรือบางคนไม่มีศาสนาแต่ชอบในลัทธิ มันก็เรื่องของเขา เราจะไม่หัวเราะเยาะเราจะไม่แสดงความคิดเห็น การเมือง อันเนี้ย ไปเลี้ยงส่วนบุคคล คุณมีสิทธิ์จะคิดได้นะคะหรืออีกคนนึงเขาก็มีสิทธิ์จะคิดได้เราจะไม่ทะเลาะกันเรื่องนี้แล้วก็ไม่เก็บเรื่องนี้มาเป็น ประเด็นที่จะคุยกันเพราะ มันเป็นข้อมูลส่วนบุคคลที่อ่อนไหวมากๆ คุยกันได้ค่ะแต่ว่าอย่าถึงขั้นทะเลาะกัน รวมถึงประเด็นข้อมูลสุขภาพ ใครป่วย ทำไมเวลาไปโรงพยาบาลเนี่ยเขาห้ามถ่ายภาพ มันอาจจะเกี่ยวข้องกับการรักษาของคุณหมอด้วยแล้วก็ สิทธิของผู้ป่วยที่อยู่คนอื่นที่อยู่ในบริเวณนั้นด้วยเพราะฉะนั้นเวลานักศึกษาทำอะไรก็ตามตอนนี้ คุณไม่ชอบอะไร คุณก็อย่าทำแบบนี้กับคนอื่น ไม่ชอบถูกถ่ายรูปติดไม่ชอบถูกเอาความลับไปเปิดเผยคนอื่นเขาก็ไม่ชอบเหมือนกัน นะคะอันนี้เป็นหลักง่ายๆเลยถ้าสมมุติว่าข้อมูลอะไรที่ฉันไม่สามารถคุยกับคนอื่นได้นะ คุณไม่ชอบอะไรคุณก็อย่าพูดแบบนั้น นะคะ สิทธิของเจ้าของข้อมูลเขาก็สามารถประมวลผลข้อมูลส่วนตัวเขาได้ แล้วก็สิทธิ์ที่จะให้ข้อมูลนั้น กับคนอื่นหรือเปล่า เหมือนอยู่ดีๆดันขอว่ะ คุณเกิดวันไหนอ่ะขอวันเดือนปีเกิดหน่อย คุณไม่ให้ก็ได้ ถ้าคุณยินยอมที่จะให้หรือ ตอนนี้ค่ะแค่ทำแบบประเมินความพึงพอใจ ทุกคนก็ต้องเซ็นยินยอมที่จะให้ข้อมูลด้วยซ้ำ นะคะรวมถึงสิทธิ์การเข้าถึงตรวจสอบร้องขอแก้ไขข้อมูลส่วนบุคคลไม่ใช่ว่า อยู่ดีๆเดินไปบอกว่า ขอ เขียนเลขที่บ้านหน่อย บ้านใครไม่รู้ เดินไปอ้วนเลขบ้านเขาไม่สวยขอเปลี่ยนหน่อยเงียบไม่ได้ นะคะเป็นข้อมูลส่วนตัวเขาหรือว่า ประชาชน เปลี่ยนศาสนาให้เพื่อนเนี้ย นะคะ มันเป็นข้อมูลส่วนตัวของเขา พ่อเขาก็ต้องเป็นคนดูแลข้อมูลส่วนตัวของเขาเองอะไรเงี้ย จดหมายตอบมาจะเกี่ยวข้องกับอาชญากรรมทางคอมพิวเตอร์นะคะ ก็จะเป็นการกำหนดมาตรการทางอาญาตอนนี้ถ้าใครทำ ในระบบเครือข่าย จะให้ข้อมูล ในโลกออนไลน์ มีผล ตามกฎหมายแล้วนะคะเราจะโพสด่าใครบนบน Facebook อยู่บนโซเชียลไม่ได้ พรบคอมพิวเตอร์แล้ว หรืออ่านแล้วรู้ได้ว่า ก็ไม่ได้ อะไรที่ คุณโพสต์ลงไปในโซเชียลหรือในโลกออนไลน์มันไม่ถือเป็นข้อมูลส่วนตัวจะมาอ้างว่าพื้นที่ส่วนตัวของฉันนู่นนี่นั่นไม่ได้ ทำผิดก็ผิด แต่หลักๆของกฎหมายอาชญากรรมทางคอมพิวเตอร์เนี่ยหลักๆก็คือมีการ ขโมยเงิน มหาจักรบัญชีจากแก๊งคอลเซ็นเตอร์ใดๆก็ตามนะคะ อาจจะมีการขโมยข้อมูลความลับของบริษัท ในระบบคอมพิวเตอร์ การปล่อยไวรัส การใช้คอมพิวเตอร์ปลอมเอกสารต่างๆ หรือใช้คอมพิวเตอร์ในการก่อวินาศกรรมเหมือนนางหลายๆเรื่อง วางระเบิด ธนาคาร บนเครื่องบินไม่ได้ การขโมย domain name การขโมยลิงค์เหมือนคนดาราโดนแฮก IG ก็คือเป็นคดีอาชญากรรมทางคอมพิวเตอร์เหมือนกัน ตัดต่อภาพโพสต์หมิ่นประมาทโพสต์ดูถูกใส่ร้ายป้ายสี ใช้คำไม่สุภาพ กฎหมายนะคะไม่ว่าใครก็ตาม คุณ ถ้าโดนใครตัดต่อภาพโพสต์หมิ่นประมาท หนูถูกใส่ร้ายป้ายสีคุณก็ไม่ยอมเหมือนกันไม่ว่าจะเป็นคนธรรมดาหรือใครก็ตามเพราะฉะนั้น อะไรที่ มันผิดกฎหมายเรารู้อยู่แล้วอะไรที่มันไม่ดีรู้อยู่ในใจอย่าทำ เพราะว่าตอนนี้ ทุกอย่างตรวจสอบได้ ไทยเคยมีคดีนึงค่ะ ไม่พอใจ เป็นผู้ชายคนหนึ่ง เลิกกับแฟนแล้ว เลิกกันไม่ดี เอาเบอร์โทรศัพท์ผู้หญิงเอารูปไปโพสใน เว็บไซต์หาคู่ จนเขา ถูก โทรหาบ่อยมากโดนทำให้เขารู้สึกว่าอยู่ด้วยความไม่สงบ แจ้งตำรวจได้นะคะ ตำรวจตาม IP Address ถึงบ้านเลยนะ เพราะฉะนั้นอย่าคิดว่าทำอะไรไม่มีกล้องวงจรปิดไม่มีใครรู้หรอก IP Address เช็คได้ เพราะฉะนั้นระวัง อะไรที่เรารู้อยู่แล้วว่ามันไม่ดี หลีกเลี่ยง ในประเทศไทยก็จะมีหลายๆกรณีที่เกิดขึ้นเช่น เปลี่ยนชื่อที่อยู่นะคะอันนี้ก็ แก๊งคอลเซ็นเตอร์ก่อน ระบาด เหมือนกันทำทีเป็นว่า บัญชีธนาคารคุณมีปัญหานะให้ แก้ไขข้อมูล การแอบใช้ internet Account ก็คือเหมือนไอ้เลขล็อกอินรหัสนักศึกษาคนนี้แหละ นะคะถ้าเกิดสมมุติว่า ไม่ได้ลองเอาออกจากเครื่องแล้วมีคนมาใช้ต่อ ถือว่าถ้าสมมุติว่าถ้ามีความผิดคุณก็จะโดนสืบสวนไปด้วยนะ แล้วก็อาจจะมีบางเว็บไซต์พนักงานถูกไล่ออกไม่พอใจ เปลี่ยนจากเว็บไซต์หน่วยงานกลายเป็นเว็บโป๊หรือส่งอีเมล ใช้อีเมลผู้บริหารส่งข้อมูลไปด่าคนอื่น อันนี้ก็มีกรณีที่เกิดขึ้นเหมือนกันหรือว่าพนักงานแอบติดตั้งโปรแกรม สแกนหา username Password ของผู้บริหารพนักงานในองค์กร เราก็เข้าไป login ทำความเสียหายในองค์กรก็มี อาจจะใช้อีเมลขององค์กรไปทำ ให้ ชื่อเสียงขององค์กรเสียหายก็มี นะคะ ในประเทศไทยปัจจุบันมีกรณีที่ผิดทางคอมพิวเตอร์ในเยอะมาก ปัญหามันก็จะมีเกี่ยวกับด้านพยานหลักฐานบางคนก็บอกว่าอุ้ยเอาเครื่องคอมพิวเตอร์ทิ้งไปตามหาไม่เจอแล้วอะไรเนี่ย คล้ายๆในหนังเลยนะคะ อาจจะไปยึดตอนนี้ถ้าเป็นคนรบคอมพิวเตอร์เนี่ยถ้าสมมุติว่ามีคนทำผิด ตำรวจรู้ว่าเป็นที่ไหน เขาไม่ต้องขอหมายศาลนะหมายคนก็ไม่ต้องมีก็ได้ถ้าเขามั่นใจว่า มันผิดที่ไหน เขาสามารถยึดคอมพิวเตอร์เครื่องนั้นไปตรวจสอบได้ทันทีโดยไม่ต้องรอหมายศาล กฎหมายค่อนข้างรุนแรงบางคนก็จะมาบอกว่าอุ้ยโดนรังแกไม่ได้นะ ถือว่าคุณรู้อยู่แก่ใจว่าคุณทำผิดหรือคุณทำ ถูกอันแน่ นะคะ ก็อธิบายไปแล้ว กับอีกอันนึง ที่เป็นประเด็นก็คือ อายุของผู้กระทำความผิด ส่วนมากบางทีเวลา อะไรนะ โพสต์ด่าคนนั้นคนนี้เขาบอกว่าอุ้ย เพิ่งเกิด ยังเป็นเด็กอยู่เลยทำไมมาโพสต์ด่านู่นนี่นั่นโน่น ส่วนมาก หรือบางทีเป็นเด็กที่เก่งมากๆเขาอาจจะมา คึกคะนอง เจาะระบบ น่าจะเป็นกรณีที่ว่าเป็นเด็กและเยาวชนเนี่ย ความผิด ที่เกิดขึ้นเขาอาจจะอ้างได้ว่าเขารู้เท่าไม่ถึงการณ์หรือความคึกคะนอง ถามว่ากรณีพวกนี้มีไหมมีในบ้านเราก็มีเยอะแยะ เวลาเด็กบางทีไปเช็คดูดีๆเป็นเด็กป 4 มาโพสต์ด่าไหมเนี่ย นะคะก็มีเพราะฉะนั้นประเด็นเรื่องอายุของคนที่กระทำความผิดพรบคอมพิวเตอร์ในก็มี เป็น กฎหมายฉบับที่สำคัญนะคะเป็นพระราชบัญญัติว่าด้วยธุรกรรมอิเล็กทรอนิกส์นะคะตั้งแต่ปี 2544 มีไว้เพื่อรับรองสถานะทางกฎหมายของข้อมูลเทคนิคที่ใช้ในการทำธุรกรรมหรือสัญญา นะคะให้มีผลเช่นเดียวกันทำสัญญา กฎหมายพาณิชย์คือ ให้สัญญาทาง เหมือนกับสัญญากระดาษผู้ประกาศนั้นเอง นะคะ หาสาระสำคัญอันแรก ห้ามปฏิเสธความผูกพัน ถ้าคุณมีชื่ออยู่ในนั้น หรือเป็น House อะไรก็ตามที่มันเกี่ยวข้องกับคุณคุณปฏิเสธความรับผิดชอบไม่ได้ นะคะ 5 ใครลงลายมือชื่อในหนังสือหรือใน เอกสารดิจิทัล จะถือว่าข้อมูลข้อความนั้น เป็นของคุณปฏิเสธไม่ได้ นะคะ แล้วก็ การเก็บรักษาข้อมูล จะต้องถูกต้องเชื่อถือได้ไม่มีการแก้ไข แล้วก็สามารถ เรียกดูข้อมูลภายหลังได้ถูกต้องไม่มีการเปลี่ยนแปลงใดๆ เว้นแต่ว่าคุณจะมีการรับรองหรือมีการบันทึกเพิ่มเติม แต่ข้อมูลเดิมคุณจะลบไม่ได้แก้ไขไม่ได้ ต้องเป็นฉบับใหม่ในการเพิ่มเติมหรือแก้ไขเท่านั้นนะคะฉบับเดิมที่มีผลไปแล้ว มาหาสิว่า ข้อมูลนั้นสมบูรณ์ไปแล้ว แล้วก็ การรับข้อมูลให้ถือว่ามีผลตั้งแต่เวลาที่ ข้อมูลนานๆเข้าสู่ระบบ คุณส่งข้อมูลมาตอน 8:00 น ก็ให้มีผลตั้งแต่ 20:00 น ที่คุณส่งนะตอนนั้นวินาทีนั้น กับบทบาทของภาครัฐในการให้บริการประชาชน เราจะเรียกว่าเป็น ikan ก็คือระบบรัฐบาลอิเล็กทรอนิกส์ก็คือ ได้หลายอย่างประชาชนสามารถเข้าใช้บริการได้หรือ การออกประกาศกฎกระทรวงใดๆก็ตามตอนนี้จะต้องเผยแพร่บนระบบ คอมพิวเตอร์ให้ประชาชนรับทราบด้วย หน้าที่ของ เจ้าของใบรับรองอิเล็กทรอนิกส์ถ้าใครไปยืนยันตัวตนกับเจ้าหน้าที่นะคะ ก็ต้องระมัดระวัง อาจจะมีการขโมยหรือการแอบอ้างการใช้ลายมือชื่ออิเล็กทรอนิกส์โดยที่ไม่อนุญาตถ้ามันหลุดออกไป คุณก็ต้องรับผิดชอบ ทรัพย์สินตัวเองด้วยนะคะว่า แค่ลายมือชื่อดิจิทัลที่คุณเก็บไว้ในเมื่อกี้เขาจะมา ลบออกจากคอมพิวเตอร์คุณได้ยังไง นะคะหรือมันถูกเผยแพร่ได้ยังไง เราก็ต้องระมัดระวังเรื่องพวกนี้ด้วย แล้วก็ พรบคอมพิวเตอร์ เริ่มใช้เมื่อปี 2550 ว่าด้วยการกระทำผิดทาง คอมพิวเตอร์ ที่หมาก็คืออย่างที่อาจารย์พูดตอนแรกนะคะอาชญากรรมคอมพิวเตอร์คือ เริ่มมีบทบาทในชีวิตของมนุษย์ มากขึ้นทุกวันทุกวัน ไม่มีวันไหนที่เราไม่ได้เจอคอมพิวเตอร์ไม่ว่าจะเรียนทางคอมหรือไม่เรียนทั้งคอมก็ตาม โทรศัพท์ที่ใช้ ก็ถือว่าเป็นคอมพิวเตอร์ชนิดหนึ่งเหมือนกัน นะคะ อาจจะมีการเผยแพร่ข้อมูลที่เป็นเท็จ สื่อลามกอนาจาร พรบคอมพิวเตอร์ เลย มีมาตรการขึ้นมาเพื่อควบคุม ตื่นๆนะคะ แล้วก็คอมพิวเตอร์เนี่ยถือว่าเป็นการสื่อสารทาง 1 ทางกฎหมายที่ต้องรับรองได้ เหมือนกับว่าเราพูดเราเขียนเวลาด่าใครก็มีความผิด การด่าคอมพิวเตอร์การด่าโดยใช้คอมพิวเตอร์ก็มีความผิดเช่นกันคุณไปยืนด่าเขาต่อหน้า คุณน่ะเขาในโลกออนไลน์มีความผิดเหมือนกัน นะคะ โดยที่ อากาศสำคัญก็คือในกรณีที่เป็นเว็บบอร์ด ผู้ให้บริการต้องเก็บ IP Address ของ User นานๆ ตั้งแต่เข้าใช้งาน สนล็อกเอาท์ออก นะคะ ในกรณีเป็นเว็บไซต์ทางการค้า ก็ต้องมีการเก็บหมายเลขบัตรเครดิตด้วยเพื่อยืนยันตัวตนเมื่อก่อนนะครับว่ามี 2500 50 เดี๋ยวนี้เวลาคุณทำธุรกรรมใดๆตอนนี้คงใช้บัตรประชาชนเป็นการยืนยันตัวตนและ สแกนหน้าด้วย เนาะ หน่อยกูให้บริการ ที่บอกว่าจะต้องเก็บ IP Address มีใครบ้าง นะคะคนแรกเป็นผู้ให้บริการกิจกรรมโทรคมนาคมไม่ว่าจะเป็นโทรศัพท์ดาวเทียม มีสายไร้สายทุกอย่าง ตอนนี้คุณเล่นอยู่เนี่ย ก็ เขาติดตามคุณนาย รวมถึงผู้ให้บริการที่เข้าขนระบบเครือข่ายไม่ว่าจะเป็นอินเทอร์เน็ต ใดก็ตาม น้ององค์กรภายนอกองค์กรเน็ตที่บ้าน เขาก็ต้องเก็บข้อมูลคุณเหมือนกัน รวมถึงผู้ให้บริการเช่าระบบคอมพิวเตอร์ เขาก็เก็บข้อมูลคุณเช่นเดียวกัน หรือการที่เป็นผู้ให้บริการข้อมูลคอมพิวเตอร์ผ่านแอพพลิเคชั่นต่างๆเป็น Content เป็นเว็บบอร์ด web service ใดๆ เขาก็จะมีการเก็บข้อมูลคุณ ง่ายๆเลยค่ะเหมือนเวลาทำไมคุณเล่น facebook ใช้ Google ไปพร้อมกันเสิร์ชหาสมมุติว่า ร้านล้างรถ ข้อมูลละ แล้วพอกลับไปเล่น Facebook ก็จะมีแต่โฆษณาร้านล้างรถครีมทำความสะอาดรถ เต็มเลย แอบดูคุณอยู่ ในโทรศัพท์บางทีเนี่ยมันมีฟังชั่นนะคะว่า ให้มันเปิดไมโครโฟนได้ บางครั้งก็เคยสงสัยว่าเอ๊ะทำไม Google มันรู้หรือ Facebook มันรู้ว่าเราอยากทำอะไร เพราะว่าแอพพลิเคชั่นบางอย่างเนี้ยมันสั่งให้เปิดไมโครโฟนแล้ว ฟังสิ่งที่เราพูดได้ สังเกตดูนะคะลองสังเกตดูว่าเราทำกิจกรรมอะไรบ่อยๆโฆษณามันก็จะขึ้นมาตามเหมือนกัน โดยผู้ให้บริการจะต้องเก็บข้อมูลอะไรบ้างอันแรกเป็น การจราจรต่างๆของคอมพิวเตอร์ เช่นคุณเล่นที่ไหน ส่งข้อมูลที่ไหนบ้าง ระยะเวลาในการเล่น วันที่เวลาไหนข้อมูลที่ส่งไปมีปริมาณเท่าไหร่ เขาจะต้องเก็บข้อมูลเหล่านี้ไม่น้อยกว่า 90 วันหรือ 3 เดือน เพราะฉะนั้นถ้าคุณทำอะไรได้ก็ตามแต่ถ้ามันมีความผิดเกิดขึ้น ข้อมูลยังอยู่ค่ะ แล้วคุณจะลบในเครื่องคุณแต่ว่าในเซิร์ฟเวอร์ของผู้ให้บริการยังอยู่ ข้อมูลของผู้ใช้บริการมีอะไรบ้าง username Password เลขบัตรประจำตัวประชาชน username Pin Code ต่างๆ เขาก็เก็บเหมือนกันค่ะ 3 เดือนเหมือนกัน 90 วัน คุณโทรหาคุณลบแล้วทิ้งแล้ว มันยังอยู่ โดยที่โทษสูงสุดก็จะมีตั้งแต่จำคุกจนปรับเงิน โทษสูงสุด 5 ปีปรับเงินก็ ครั้งละ 100 บาทถ้ามันมี ความผิดในความผิดก็ตามโทษของแต่ละความผิดนั้นไป แต่ถ้า มันกระทบต่อความมั่นคงของประเทศคุณอาจจะ ถึงขั้น จำคุก 3 ปีถึง 15 ปีหรือถ้ามันก่อให้เกิดอันตรายถึงร่างกายหรือชีวิตก็ อาจจะถูกโทษจำคุกตลอดชีวิตมี 10 ปี 20 ปีผ่านชีวิตก็มีนะคะ หน่วยงานที่ดูแลรับผิดชอบการกระทำผิดทางคอมพิวเตอร์นะคะคืออันแรกเป็นกระทรวงดิจิทัลเพื่อเศรษฐกิจและสังคม แล้วก็สำนักงานตำรวจแห่งชาติ DSI hanukkah ดูแลด้านระบบ การรับส่งข้อมูลด้วยนะคะ และอีกหัวข้อนึงที่สำคัญของกฎหมาย อีกอย่างนึงก็จะเกี่ยวข้องกับลิขสิทธิ์กับสิทธิบัตร นะคะ ก็ มันเป็นสิทธิ์ของผู้สร้างสรรค์เป็นเพียงคนเดียวที่จะกระทำได้ เช่นคุณจะทำซ้ำดัดแปลงอะไรก็ตาม เหมือนเวลาทำไม ขายแผ่นซีดี หาย หนังออนไลน์ ถ้าใครทำเว็บดูหนังเถื่อน เป็นการละเมิดลิขสิทธิ์เพราะถือว่าหนังที่เขาทำใหม่เป็นทรัพย์สินทางปัญญา กว่าจะทำให้ได้หนังภาพยนตร์เรื่องนึงเนี่ยมันใช้ความอุตสาหะ จำนวนเงินมากๆ ทำไมเราถึงมี netflix ทำไมถึงมี Disney Plus ทำไมมี sbo ทำไมมี viu แอพพลิเคชั่นในการดูหนังต่างๆที่ต้องเสียตังค์เพราะ เขาไปซื้อลิขสิทธิ์มาเพื่อมาเผยแพร่ให้คุณ อะไรบ้างที่มีลิขสิทธิ์หนังสือ งานเต้นรำ การรำการทำท่าทางต่างๆ การแสดงท่าทางดูวิธีการใบ้ งานจิตรกรรมประติมากรรมต่างๆ ดนตรีเนื้อร้องทำนองโน๊ตเพลง วีดีโอเทปแผ่นเลเซอร์ดิส CD ต่างๆ นะคะ ภาพยนตร์เสียง การเผยแพร่ทางโทรทัศน์ ทำไมเวลาเราดูทีวี ทีวีในจอทีวีปกตินะคะ ดูทีวีออนไลน์ ถ้าใครสังเกตจะดูว่า ข่าวกีฬา อยู่ในทีวีดูได้ถ้าอยู่ในออนไลน์จะดูไม่ได้ เพราะเขาซื้อลิขสิทธิ์มาแค่เผยแพร่ผ่านโทรทัศน์ ไม่ได้เผยแพร่ผ่านทางช่องทาง ออนไลน์ บางอย่างเราก็จะดูไม่ได้ นะคะต้องดูในทีวีเท่านั้นดูอะไรไม่ได้เลยค่ะ ทุกอย่างจะเป็นลิขสิทธิ์หมด แล้วอะไรอ่ะที่มันไม่รู้ว่าเป็นลิขสิทธิ์ข่าวข้อเท็จจริงต่างๆที่เป็นข่าวพูดมาแต่ละวันเนี่ย ใครจะพูดก็ได้ รัฐธรรมนูญกฎหมายไม่มีลิขสิทธิ์ค่ะทุกข์ประชาชนสามารถ อ่านแล้วก็เผยแพร่ได้ คำสั่งต่างๆของหน่วยงานรัฐ คำสั่งศาลพิพากษาต่างๆ หนังสือราชการงานแปลของหน่วยงานรัฐหรือท้องถิ่นที่จัดทำขึ้นในนี้ไม่ถือว่าเป็นลิขสิทธิ์ ทำยังไงถึงจะมีลิขสิทธิ์ เกิดขึ้นทันทีตั้งแต่ที่เราได้สร้างสรรค์ผลงานโดยที่ไม่ซ้ำใคร คุ้มครองทันที ถ้า งานที่ ทำมาแล้วไม่ซ้ำใครเนี่ยกูจะถือว่าเป็นเจ้าของ เหลือแค่เป็นงานเอกสารที่คุณต้องไปทำ นะคะ แล้วก็คนที่จะเป็นเจ้าของลิขสิทธิ์ในประเทศไทยจะต้องเป็นคนไทย นะคะ มีผลได้ส่วนเสียกับกฎหมายไทยเท่านั้น สิทธิ์ของเจ้าของลิขสิทธิ์ทำอะไรได้บ้างคุณจะแจกจ่ายทำซ้ำดัดแปลงจำหน่ายให้เช่าคัดลอกทำอะไรก็ได้ ตามที่คุณจะอนุญาตหรือคุณจะทำเองก็ได้ อาจจะมีค่าตอบแทนหรือไม่มีค่าตอบแทนก็ได้ อันนี้คือการเป็นเจ้าของ อายุในการคุ้มครองลิขสิทธิ์ ประมาณ 50 ปี หลังจากที่เขาเสียชีวิตไปแล้ว ถ้ายังไม่ตายลิขสิทธิ์จะมีอยู่ได้ตลอดจนกว่าเขาจะตายนั่นเอง ถ้าเป็นกรณีที่เป็นองค์กรหน่วยงานใดๆก็ตามลิขสิทธิ์อยู่ได้ 50 ปี เป็นภาพถ่าย สมัยเป็น 50 ปีค่ะยกเว้นว่า การเป็นการประยุกต์จะอยู่ได้แค่ 25 ปี ให้หลังจากลิขสิทธิ์หมดอายุแล้ว ก็เป็นสาธารณะใครจะใช้งาน ผลงานอันนั้นก็ได้ไม่ถือว่าเป็นการละเมิดลิขสิทธิ์ บางคนจะสับสนระหว่างลิขสิทธิ์กับสิทธิบัตร สิทธิบัตรเนี่ยจะเป็นหนังสือรับรองของรัฐเพื่อคุ้มครองการประดิษฐ์คิดค้นหรือออกแบบผลิตภัณฑ์ที่กฎหมายกำหนด ถ้าใครมีสิทธิบัตรก็จะเป็นเจ้าของสิทธิบัตรมีสิทธิ์คนเดียวในการแสวงหาประโยชน์จากการประดิษฐ์สิ่งนั้นได้ ขายได้ผลิตได้ แต่ก็ จะจำกัดแค่ช่วงเวลาหนึ่งเท่านั้น เช่นสิทธิบัตรการประดิษฐ์ก็จะเป็นการคิดความคิดสร้างสรรค์ลักษณะขององค์ประกอบผลิตภัณฑ์ต่างๆ นะคะ อาจจะเป็นการออกแบบผลิตภัณฑ์รูปร่างลักษณะภายนอกของผลิตภัณฑ์นั้น อันนี้ก็เป็นสิทธิบัตร ตัวอย่างสิทธิบัตรจะเป็นเอกสารกระดาษแบบนี้นะคะ ถ้าเป็นสิทธิบัตรการประดิษฐ์จะอยู่ได้ 20 ปีตั้งแต่วันที่ขอ หรือถ้าเป็นสิทธิบัตรการออกแบบผลิตภัณฑ์จะอยู่ได้แค่ 10 ปี นะคะจะมี 2 แบบ ความแตกต่างเกิดขึ้นทันทีไม่ต้องขอเอกสารไม่ต้องจดทะเบียนไม่ต้องเสียค่าธรรมเนียมใดๆ สามารถ ให้โอน สิทธิให้กันได้เป็นมรดกได้ นะคะเนี่ยจะมี 2 อย่างคือสิทธิบัตรการประดิษฐ์กับการออกแบบ นะคะ ต้องเป็นผลงานที่คิดขึ้นมาใหม่ไม่เคยเผยแพร่ที่ไหนมาก่อน นะคะ ก็จะต้องมีการจดทะเบียนมีเสียค่าธรรมเนียม งานในห้องวันนี้ ให้นักศึกษาทำ 2 ข้อ นะคะ แต่ก่อนอาจจะอธิบายงาน 2 ข้อนี้อธิบายแล้วกันหาตัวอย่างข่าว อาชญากรรมทางอินเทอร์เน็ต หรือ อันตรายที่เกิดจากอินเทอร์เน็ตมา 2 ตัวอย่าง ว่ามันผิดพรบคอม หรือพ. รบ ธุรกรรมอิเล็กทรอนิกส์ ไหม บอกแหล่งที่มาของข้อมูลด้วย แล้วก็ให้หาตัวอย่างผลงานที่เป็นสิ่งประดิษฐ์ ผลงานออกแบบ อาจจะเป็นทั้งสิ่งประดิษฐ์ที่เป็นสิทธิบัตรลิขสิทธิ์มาอย่างละ 1 นะคะข้อมูลพรุ่งนี้หาได้ ใครเป็นคนค้นงานเป็นของใครใครเป็นเจ้าของ แล้วก็บอกเว็บไซต์ที่มาด้วย กับงาน project 3 อาทิตย์ที่เราจะไม่ได้เจอกัน 20 คะแนน ความสามารถของเว็บไซต์หรือระบบพาณิชย์อิเล็กทรอนิกส์ที่นักศึกษาต้องพัฒนา งานกลุ่มเดิมที่เคยแบ่งให้ ทำเสร็จหรือยังรายงาน เสร็จแล้ว เอากลุ่มเดิม ให้นักศึกษาใช้ อะไรอ่ะ เปิดเพจหรือ วิกหรอ เว็บไซต์ที่สามารถสร้าง เว็บไซต์ขายของได้นะคะด้วยความสามารถของ การที่นักศึกษาต้องพัฒนาก็จะมีการ สามารถ แต่ง รายการสินค้าได้เพิ่มลบแก้ไขแก้ไขข้อมูลต่างๆ มีตะกร้าสินค้าแน่นอน มีการค้นหา สินค้าได้ มีหน้ายืนยันสินค้าการสั่งซื้อสินค้าได้ ช่องทางการชำระเงินอันนี้อาจารย์อนุโลมให้เอาเป็นแค่ น่าจะบอกก็ได้ว่าให้โอนเงินแจ้งสลิป เวลาซื้อของเขาบอกว่าสลิปเป็นการโอนเงินแล้วก็มีช่องให้เพิ่ม สลิปโอนเงินแล้วก็ยืนยันว่าโอนกี่โมงอะไรเนี่ย ไปใช่ไหม เออนั่นแหละเอาแบบนั้นก็ได้ เนาะ เพราะว่าเขารู้ว่าเราโอนเงินกี่โมงให้แนบสลิปมายืนยันด้วยว่าโอนเงินแล้วหรือยังค่ะเอาแบบนี้ก็ได้ ผู้ขาย เอาง่ายๆมันจะมีหน้าของคนซื้อกับหน้าของ Admin Admin จะต้องไปสามารถปรับเปลี่ยนข้อมูลในระบบได้ สามารถกดอนุมัติคำสั่งซื้อได้ ให้จัดการส่งสินค้าตรวจสอบสินค้า มี ช่องให้แสดงความคิดเห็นกับสินค้าไหม ถ้าเป็นเว็บไซต์สำเร็จรูปส่วนใหญ่จะทำได้ รอดูแค่ว่าพวกคุณจะออกแบบเป็นยังไง ให้ไปคุยกันเองในกลุ่มว่า ขายสินค้าอะไร อันนี้ปล่อย freestyle เลย แล้วหลังจากงานรับปริญญา ส่ง สิ่งที่ต้องทำคือให้ทำเป็นคลิปวีดีโอบันทึกหน้าจอค่ะว่าระบบที่คุณทำเนี่ย มันทำอะไรได้บ้าง วีดีโอได้ด้วย ได้สิ ปิดหน้าจอ มันมีโปรแกรมในเครื่องอยู่เราก็เปิดเว็บของเราหรือระบบของเราแล้วก็ บันทึกหน้าจอไม่ได้ว่ากดอันนี้เกิดอะไรขึ้นเกิดอะไรขึ้นเนาะ ส่งอาจารย์นิกกี้วีดีโอด้วย แล้วก็ทำเล่มคู่มือด้วย Cab แต่ละส่วนแต่ละส่วนของเว็บไซต์เราว่ามันทำ ได้ตามหัวข้อที่กำหนดไหม ตรงไหนคือส่วนที่ทำได้ เหล่านี้ แคปมาแคปๆให้ดู อันนี้เป็นส่วนของ Project เนาะ สวัสดีในห้องทำ 2 ข้อส่งใน classroom เหมือนเดิมแล้วก็ไอ้ตัว Project เดี๋ยวจะอัพเพิ่มให้ กำหนดส่งวันไหนแล้วต้องส่งอะไรบ้างนะอันนี้แค่อธิบายคร่าวๆว่า ในระบบที่เราจะทำมันต้องมีอะไรบ้าง เริ่มทำงานในห้องได้ค่ะ ส่งเป็นไฟล์ด้วย เดี๋ยวนั่งพักก่อนก็ได้ค่ะเดี๋ยวทำงานในห้องค่ะ เปิด Classroom ลำซิ่งอยู่ LINE บอกเขาก็ได้ว่า อยู่หน้ากล้องอยู่ ได้วันไหนฮะ วันพฤหัสได้ไหม ได้ไห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พาณิชย์อิเล็กทรอนิกส์ (บ่าย) 220866</dc:title>
  <dc:creator/>
  <cp:keywords/>
  <dcterms:created xsi:type="dcterms:W3CDTF">2024-01-04T02:56:46Z</dcterms:created>
  <dcterms:modified xsi:type="dcterms:W3CDTF">2024-01-04T02: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2 สิงหาคม 2566 เวลา 13.00 น.</vt:lpwstr>
  </property>
  <property fmtid="{D5CDD505-2E9C-101B-9397-08002B2CF9AE}" pid="3" name="subtitle">
    <vt:lpwstr/>
  </property>
</Properties>
</file>